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39AB6A85" w:rsidR="003E7C5F" w:rsidRPr="00D63FAA" w:rsidRDefault="00F826B4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D63FAA">
        <w:rPr>
          <w:rFonts w:asciiTheme="minorHAnsi" w:hAnsiTheme="minorHAnsi" w:cstheme="minorHAnsi"/>
          <w:color w:val="FF595E"/>
          <w:sz w:val="36"/>
          <w:szCs w:val="36"/>
        </w:rPr>
        <w:t>Progress Notes</w:t>
      </w:r>
      <w:r w:rsidR="00D63FAA">
        <w:rPr>
          <w:rFonts w:asciiTheme="minorHAnsi" w:hAnsiTheme="minorHAnsi" w:cstheme="minorHAnsi"/>
          <w:color w:val="FF595E"/>
          <w:sz w:val="36"/>
          <w:szCs w:val="36"/>
        </w:rPr>
        <w:t xml:space="preserve"> Templat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4"/>
        <w:gridCol w:w="6542"/>
      </w:tblGrid>
      <w:tr w:rsidR="00D63FAA" w:rsidRPr="00D63FAA" w14:paraId="3F7E655B" w14:textId="77777777" w:rsidTr="00EE03F0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0652169" w14:textId="77777777" w:rsidR="007651D6" w:rsidRPr="00D63FAA" w:rsidRDefault="007651D6" w:rsidP="00D63FA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and time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2BFB48C" w14:textId="77777777" w:rsidR="007651D6" w:rsidRPr="00D63FAA" w:rsidRDefault="007651D6" w:rsidP="00D63FAA">
            <w:pPr>
              <w:tabs>
                <w:tab w:val="left" w:pos="180"/>
              </w:tabs>
              <w:ind w:left="0" w:right="28" w:firstLine="0"/>
              <w:jc w:val="both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79B2244" w14:textId="7FF546EC" w:rsidR="00126850" w:rsidRPr="00D63FAA" w:rsidRDefault="00E24E79" w:rsidP="00D63FAA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D63FAA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Client</w:t>
      </w:r>
      <w:r w:rsidR="00F4195D" w:rsidRPr="00D63FAA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 xml:space="preserve"> Information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4"/>
        <w:gridCol w:w="6542"/>
      </w:tblGrid>
      <w:tr w:rsidR="00D63FAA" w:rsidRPr="00D63FAA" w14:paraId="6D252408" w14:textId="77777777" w:rsidTr="00160FD3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57E5781" w14:textId="5342C8A4" w:rsidR="003F03FF" w:rsidRPr="00D63FAA" w:rsidRDefault="003F03FF" w:rsidP="00D63FA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: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4272974" w14:textId="72D00248" w:rsidR="003F03FF" w:rsidRPr="00D63FAA" w:rsidRDefault="003F03FF" w:rsidP="00D63FAA">
            <w:pPr>
              <w:tabs>
                <w:tab w:val="left" w:pos="180"/>
              </w:tabs>
              <w:ind w:left="0" w:right="28" w:firstLine="0"/>
              <w:jc w:val="both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D63FAA" w:rsidRPr="00D63FAA" w14:paraId="5B6A0752" w14:textId="77777777" w:rsidTr="00160FD3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B8C6BDE" w14:textId="158C0602" w:rsidR="003F03FF" w:rsidRPr="00D63FAA" w:rsidRDefault="003F03FF" w:rsidP="00D63FA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ddress: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8ADBF" w14:textId="30F46736" w:rsidR="003F03FF" w:rsidRPr="00D63FAA" w:rsidRDefault="003F03FF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1B89289" w14:textId="7358359F" w:rsidR="00BB1659" w:rsidRPr="00D63FAA" w:rsidRDefault="00BB1659" w:rsidP="00D63FAA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D63FAA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Worker Information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4"/>
        <w:gridCol w:w="6542"/>
      </w:tblGrid>
      <w:tr w:rsidR="00D63FAA" w:rsidRPr="00D63FAA" w14:paraId="15219250" w14:textId="77777777" w:rsidTr="00EE03F0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30DA64CB" w14:textId="77777777" w:rsidR="00BB1659" w:rsidRPr="00D63FAA" w:rsidRDefault="00BB1659" w:rsidP="00D63FA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: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5597D1D" w14:textId="77777777" w:rsidR="00BB1659" w:rsidRPr="00D63FAA" w:rsidRDefault="00BB1659" w:rsidP="00D63FAA">
            <w:pPr>
              <w:tabs>
                <w:tab w:val="left" w:pos="180"/>
              </w:tabs>
              <w:ind w:left="0" w:right="28" w:firstLine="0"/>
              <w:jc w:val="both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D63FAA" w:rsidRPr="00D63FAA" w14:paraId="02465BF2" w14:textId="77777777" w:rsidTr="00EE03F0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43F6B332" w14:textId="10131AFC" w:rsidR="00BB1659" w:rsidRPr="00D63FAA" w:rsidRDefault="00BB1659" w:rsidP="00D63FA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osition</w:t>
            </w:r>
            <w:r w:rsidR="00A66901" w:rsidRPr="00D63FA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title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A455E7A" w14:textId="77777777" w:rsidR="00BB1659" w:rsidRPr="00D63FAA" w:rsidRDefault="00BB1659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0306F2C" w14:textId="363F185A" w:rsidR="00A66901" w:rsidRPr="00D63FAA" w:rsidRDefault="00A66901" w:rsidP="00D63FAA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D63FAA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Tasks or duties performed at the servic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63FAA" w:rsidRPr="00D63FAA" w14:paraId="06F0C903" w14:textId="77777777" w:rsidTr="00A66901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3008B67" w14:textId="77777777" w:rsidR="00A66901" w:rsidRPr="00D63FAA" w:rsidRDefault="00A66901" w:rsidP="00D63FAA">
            <w:pPr>
              <w:tabs>
                <w:tab w:val="left" w:pos="180"/>
              </w:tabs>
              <w:ind w:left="0" w:right="28" w:firstLine="0"/>
              <w:jc w:val="both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D63FAA" w:rsidRPr="00D63FAA" w14:paraId="52E71DFF" w14:textId="77777777" w:rsidTr="00A66901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409469F" w14:textId="77777777" w:rsidR="00A66901" w:rsidRPr="00D63FAA" w:rsidRDefault="00A66901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D63FAA" w:rsidRPr="00D63FAA" w14:paraId="6F5D2749" w14:textId="77777777" w:rsidTr="00A66901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776B07C" w14:textId="77777777" w:rsidR="00A66901" w:rsidRPr="00D63FAA" w:rsidRDefault="00A66901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D63FAA" w:rsidRPr="00D63FAA" w14:paraId="4F77B93B" w14:textId="77777777" w:rsidTr="00A66901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3B91C18" w14:textId="77777777" w:rsidR="00A66901" w:rsidRPr="00D63FAA" w:rsidRDefault="00A66901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D63FAA" w:rsidRPr="00D63FAA" w14:paraId="0EB8A59B" w14:textId="77777777" w:rsidTr="00A66901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5C1C5B" w14:textId="77777777" w:rsidR="00A66901" w:rsidRPr="00D63FAA" w:rsidRDefault="00A66901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324C2C7" w14:textId="30F75560" w:rsidR="007651D6" w:rsidRPr="00D63FAA" w:rsidRDefault="007651D6" w:rsidP="00D63FAA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D63FAA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dditional Notes/Remark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D63FAA" w:rsidRPr="00D63FAA" w14:paraId="67BADD53" w14:textId="77777777" w:rsidTr="00EE03F0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451230F" w14:textId="77777777" w:rsidR="007651D6" w:rsidRPr="00D63FAA" w:rsidRDefault="007651D6" w:rsidP="00D63FAA">
            <w:pPr>
              <w:tabs>
                <w:tab w:val="left" w:pos="180"/>
              </w:tabs>
              <w:ind w:left="0" w:right="28" w:firstLine="0"/>
              <w:jc w:val="both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D63FAA" w:rsidRPr="00D63FAA" w14:paraId="005D91D3" w14:textId="77777777" w:rsidTr="00EE03F0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C9A221" w14:textId="77777777" w:rsidR="007651D6" w:rsidRPr="00D63FAA" w:rsidRDefault="007651D6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D63FAA" w:rsidRPr="00D63FAA" w14:paraId="1C84D386" w14:textId="77777777" w:rsidTr="00EE03F0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0B00A38" w14:textId="77777777" w:rsidR="007651D6" w:rsidRPr="00D63FAA" w:rsidRDefault="007651D6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D63FAA" w:rsidRPr="00D63FAA" w14:paraId="3768446D" w14:textId="77777777" w:rsidTr="00EE03F0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B380FD" w14:textId="77777777" w:rsidR="007651D6" w:rsidRPr="00D63FAA" w:rsidRDefault="007651D6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7651D6" w:rsidRPr="00D63FAA" w14:paraId="7D7037A3" w14:textId="77777777" w:rsidTr="00EE03F0">
        <w:trPr>
          <w:jc w:val="center"/>
        </w:trPr>
        <w:tc>
          <w:tcPr>
            <w:tcW w:w="5000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15CD42" w14:textId="77777777" w:rsidR="007651D6" w:rsidRPr="00D63FAA" w:rsidRDefault="007651D6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BCBBF1A" w14:textId="76BF65EF" w:rsidR="00AD0E22" w:rsidRPr="00D63FAA" w:rsidRDefault="00AD0E22" w:rsidP="00D63FAA">
      <w:pPr>
        <w:spacing w:after="0"/>
        <w:ind w:right="28"/>
        <w:rPr>
          <w:rFonts w:ascii="Arial" w:hAnsi="Arial" w:cs="Arial"/>
          <w:color w:val="262626" w:themeColor="text1" w:themeTint="D9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4"/>
        <w:gridCol w:w="6542"/>
      </w:tblGrid>
      <w:tr w:rsidR="00D63FAA" w:rsidRPr="00D63FAA" w14:paraId="1C65F808" w14:textId="77777777" w:rsidTr="00160FD3">
        <w:trPr>
          <w:jc w:val="center"/>
        </w:trPr>
        <w:tc>
          <w:tcPr>
            <w:tcW w:w="1372" w:type="pct"/>
            <w:tcBorders>
              <w:right w:val="single" w:sz="4" w:space="0" w:color="A6A6A6" w:themeColor="background1" w:themeShade="A6"/>
            </w:tcBorders>
            <w:shd w:val="clear" w:color="auto" w:fill="E7E6E6" w:themeFill="background2"/>
          </w:tcPr>
          <w:p w14:paraId="753F6BE1" w14:textId="2A6F1F68" w:rsidR="00B711E2" w:rsidRPr="00D63FAA" w:rsidRDefault="00A571FC" w:rsidP="00D63FAA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Reviewer/Health Professional </w:t>
            </w:r>
            <w:r w:rsidR="00B711E2" w:rsidRPr="00D63FA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ignature:</w:t>
            </w:r>
          </w:p>
        </w:tc>
        <w:tc>
          <w:tcPr>
            <w:tcW w:w="362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1A7E24" w14:textId="77777777" w:rsidR="00B711E2" w:rsidRPr="00D63FAA" w:rsidRDefault="00B711E2" w:rsidP="00D63FAA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D63FA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6352331" w14:textId="77777777" w:rsidR="008B138C" w:rsidRPr="008E5AFE" w:rsidRDefault="008B138C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6299884D" w14:textId="472431AE" w:rsidR="00F45237" w:rsidRPr="00D63FAA" w:rsidRDefault="00AD0E22" w:rsidP="00D63FAA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 w:rsidRPr="008E5AFE">
        <w:rPr>
          <w:rFonts w:cstheme="minorHAnsi"/>
          <w:color w:val="A6A6A6" w:themeColor="background1" w:themeShade="A6"/>
          <w:sz w:val="20"/>
        </w:rPr>
        <w:t xml:space="preserve">End of </w:t>
      </w:r>
      <w:r w:rsidR="00626488" w:rsidRPr="008E5AFE">
        <w:rPr>
          <w:rFonts w:cstheme="minorHAnsi"/>
          <w:color w:val="A6A6A6" w:themeColor="background1" w:themeShade="A6"/>
          <w:sz w:val="20"/>
        </w:rPr>
        <w:t>Progress Notes Template</w:t>
      </w:r>
    </w:p>
    <w:sectPr w:rsidR="00F45237" w:rsidRPr="00D63FAA" w:rsidSect="003F03F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9E645" w14:textId="77777777" w:rsidR="003831A4" w:rsidRDefault="003831A4" w:rsidP="00806228">
      <w:pPr>
        <w:spacing w:after="0" w:line="240" w:lineRule="auto"/>
      </w:pPr>
      <w:r>
        <w:separator/>
      </w:r>
    </w:p>
  </w:endnote>
  <w:endnote w:type="continuationSeparator" w:id="0">
    <w:p w14:paraId="0E12059A" w14:textId="77777777" w:rsidR="003831A4" w:rsidRDefault="003831A4" w:rsidP="00806228">
      <w:pPr>
        <w:spacing w:after="0" w:line="240" w:lineRule="auto"/>
      </w:pPr>
      <w:r>
        <w:continuationSeparator/>
      </w:r>
    </w:p>
  </w:endnote>
  <w:endnote w:type="continuationNotice" w:id="1">
    <w:p w14:paraId="5C82CD23" w14:textId="77777777" w:rsidR="003831A4" w:rsidRDefault="003831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DF134" w14:textId="32208CAC" w:rsidR="00BD7018" w:rsidRPr="002872AA" w:rsidRDefault="00BD7018" w:rsidP="00BD701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5384B">
      <w:rPr>
        <w:color w:val="808080" w:themeColor="background1" w:themeShade="80"/>
        <w:sz w:val="18"/>
      </w:rPr>
      <w:t>Progress Notes Template</w:t>
    </w:r>
    <w:r w:rsidRPr="0005384B">
      <w:rPr>
        <w:color w:val="808080" w:themeColor="background1" w:themeShade="80"/>
        <w:sz w:val="18"/>
      </w:rPr>
      <w:tab/>
    </w:r>
    <w:r w:rsidR="00F45237" w:rsidRPr="0005384B">
      <w:rPr>
        <w:color w:val="808080" w:themeColor="background1" w:themeShade="80"/>
        <w:sz w:val="18"/>
      </w:rPr>
      <w:t xml:space="preserve">Version 1.0 Produced </w:t>
    </w:r>
    <w:r w:rsidR="00F45237">
      <w:rPr>
        <w:color w:val="808080" w:themeColor="background1" w:themeShade="80"/>
        <w:sz w:val="18"/>
      </w:rPr>
      <w:t>12 December 2022</w:t>
    </w:r>
  </w:p>
  <w:p w14:paraId="50811398" w14:textId="4169EB08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C406EB" w:rsidRPr="002872AA">
      <w:rPr>
        <w:rFonts w:cstheme="minorHAnsi"/>
        <w:noProof/>
        <w:color w:val="808080" w:themeColor="background1" w:themeShade="80"/>
        <w:sz w:val="18"/>
      </w:rPr>
      <w:t>©</w:t>
    </w:r>
    <w:r w:rsidR="00C406EB" w:rsidRPr="002872AA">
      <w:rPr>
        <w:noProof/>
        <w:color w:val="808080" w:themeColor="background1" w:themeShade="80"/>
        <w:sz w:val="18"/>
      </w:rPr>
      <w:t xml:space="preserve"> </w:t>
    </w:r>
    <w:r w:rsidR="007C1584">
      <w:rPr>
        <w:noProof/>
        <w:color w:val="808080" w:themeColor="background1" w:themeShade="80"/>
        <w:sz w:val="18"/>
      </w:rPr>
      <w:t>Compliant Learning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CE5C9" w14:textId="77777777" w:rsidR="001B17CC" w:rsidRPr="000055D1" w:rsidRDefault="0005384B" w:rsidP="001B17C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5384B">
      <w:rPr>
        <w:color w:val="808080" w:themeColor="background1" w:themeShade="80"/>
        <w:sz w:val="18"/>
      </w:rPr>
      <w:t>Progress Notes Template</w:t>
    </w:r>
    <w:r w:rsidR="00806228" w:rsidRPr="0005384B">
      <w:rPr>
        <w:color w:val="808080" w:themeColor="background1" w:themeShade="80"/>
        <w:sz w:val="18"/>
      </w:rPr>
      <w:tab/>
    </w:r>
    <w:r w:rsidR="001B17CC" w:rsidRPr="00C63CFB">
      <w:rPr>
        <w:color w:val="808080" w:themeColor="background1" w:themeShade="80"/>
        <w:sz w:val="18"/>
      </w:rPr>
      <w:t>Version 1.</w:t>
    </w:r>
    <w:r w:rsidR="001B17CC">
      <w:rPr>
        <w:color w:val="808080" w:themeColor="background1" w:themeShade="80"/>
        <w:sz w:val="18"/>
      </w:rPr>
      <w:t>1</w:t>
    </w:r>
    <w:r w:rsidR="001B17CC" w:rsidRPr="00C63CFB">
      <w:rPr>
        <w:color w:val="808080" w:themeColor="background1" w:themeShade="80"/>
        <w:sz w:val="18"/>
      </w:rPr>
      <w:t xml:space="preserve"> Produced </w:t>
    </w:r>
    <w:r w:rsidR="001B17CC">
      <w:rPr>
        <w:color w:val="808080" w:themeColor="background1" w:themeShade="80"/>
        <w:sz w:val="18"/>
      </w:rPr>
      <w:t>on 1st Nov</w:t>
    </w:r>
    <w:r w:rsidR="001B17CC" w:rsidRPr="00C63CFB">
      <w:rPr>
        <w:color w:val="808080" w:themeColor="background1" w:themeShade="80"/>
        <w:sz w:val="18"/>
      </w:rPr>
      <w:t xml:space="preserve"> 202</w:t>
    </w:r>
    <w:r w:rsidR="001B17CC">
      <w:rPr>
        <w:color w:val="808080" w:themeColor="background1" w:themeShade="80"/>
        <w:sz w:val="18"/>
      </w:rPr>
      <w:t>3</w:t>
    </w:r>
  </w:p>
  <w:p w14:paraId="250E1A39" w14:textId="13081914" w:rsidR="00806228" w:rsidRPr="00806228" w:rsidRDefault="001B17CC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6EFF9" w14:textId="77777777" w:rsidR="00394830" w:rsidRDefault="003948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F959FA" w14:textId="77777777" w:rsidR="003831A4" w:rsidRDefault="003831A4" w:rsidP="00806228">
      <w:pPr>
        <w:spacing w:after="0" w:line="240" w:lineRule="auto"/>
      </w:pPr>
      <w:r>
        <w:separator/>
      </w:r>
    </w:p>
  </w:footnote>
  <w:footnote w:type="continuationSeparator" w:id="0">
    <w:p w14:paraId="7687500F" w14:textId="77777777" w:rsidR="003831A4" w:rsidRDefault="003831A4" w:rsidP="00806228">
      <w:pPr>
        <w:spacing w:after="0" w:line="240" w:lineRule="auto"/>
      </w:pPr>
      <w:r>
        <w:continuationSeparator/>
      </w:r>
    </w:p>
  </w:footnote>
  <w:footnote w:type="continuationNotice" w:id="1">
    <w:p w14:paraId="56ED8725" w14:textId="77777777" w:rsidR="003831A4" w:rsidRDefault="003831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B291D" w14:textId="77777777" w:rsidR="00394830" w:rsidRDefault="003948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52D18" w14:textId="77777777" w:rsidR="00394830" w:rsidRDefault="003948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3A454" w14:textId="77777777" w:rsidR="00394830" w:rsidRDefault="003948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q4FAEzRaAQtAAAA"/>
  </w:docVars>
  <w:rsids>
    <w:rsidRoot w:val="00806228"/>
    <w:rsid w:val="00002DD0"/>
    <w:rsid w:val="00004D98"/>
    <w:rsid w:val="0001141E"/>
    <w:rsid w:val="000222CF"/>
    <w:rsid w:val="00025E61"/>
    <w:rsid w:val="00045698"/>
    <w:rsid w:val="0005384B"/>
    <w:rsid w:val="00054350"/>
    <w:rsid w:val="0007114C"/>
    <w:rsid w:val="000725E1"/>
    <w:rsid w:val="00075154"/>
    <w:rsid w:val="000830B5"/>
    <w:rsid w:val="00093BE9"/>
    <w:rsid w:val="00093D44"/>
    <w:rsid w:val="000A24B6"/>
    <w:rsid w:val="000B6357"/>
    <w:rsid w:val="000C12C0"/>
    <w:rsid w:val="000C1523"/>
    <w:rsid w:val="000C5275"/>
    <w:rsid w:val="000C6AB2"/>
    <w:rsid w:val="000D5BF9"/>
    <w:rsid w:val="000E1212"/>
    <w:rsid w:val="000E3508"/>
    <w:rsid w:val="000F1017"/>
    <w:rsid w:val="000F3167"/>
    <w:rsid w:val="000F5AD5"/>
    <w:rsid w:val="0011111E"/>
    <w:rsid w:val="00124A64"/>
    <w:rsid w:val="00126850"/>
    <w:rsid w:val="001423F5"/>
    <w:rsid w:val="00156B63"/>
    <w:rsid w:val="0015731E"/>
    <w:rsid w:val="00160FD3"/>
    <w:rsid w:val="001B17CC"/>
    <w:rsid w:val="001D3296"/>
    <w:rsid w:val="00202707"/>
    <w:rsid w:val="00205CE4"/>
    <w:rsid w:val="00211A88"/>
    <w:rsid w:val="00244EAB"/>
    <w:rsid w:val="00250466"/>
    <w:rsid w:val="002576BC"/>
    <w:rsid w:val="00287FE5"/>
    <w:rsid w:val="00290124"/>
    <w:rsid w:val="002A3AA1"/>
    <w:rsid w:val="002A3DC8"/>
    <w:rsid w:val="002A7874"/>
    <w:rsid w:val="002B0F5A"/>
    <w:rsid w:val="002C0D9E"/>
    <w:rsid w:val="002C69BF"/>
    <w:rsid w:val="002D0722"/>
    <w:rsid w:val="002E4725"/>
    <w:rsid w:val="002E4D7B"/>
    <w:rsid w:val="002E7B55"/>
    <w:rsid w:val="002F663B"/>
    <w:rsid w:val="00306489"/>
    <w:rsid w:val="00340FA2"/>
    <w:rsid w:val="00353EF2"/>
    <w:rsid w:val="00364C0A"/>
    <w:rsid w:val="00365F71"/>
    <w:rsid w:val="003732A6"/>
    <w:rsid w:val="00377B7E"/>
    <w:rsid w:val="00381CDA"/>
    <w:rsid w:val="003831A4"/>
    <w:rsid w:val="0038504B"/>
    <w:rsid w:val="0038739E"/>
    <w:rsid w:val="00392BA1"/>
    <w:rsid w:val="00394830"/>
    <w:rsid w:val="003A09A0"/>
    <w:rsid w:val="003C417B"/>
    <w:rsid w:val="003D5434"/>
    <w:rsid w:val="003E7834"/>
    <w:rsid w:val="003E7C5F"/>
    <w:rsid w:val="003F03FF"/>
    <w:rsid w:val="003F095F"/>
    <w:rsid w:val="0041447C"/>
    <w:rsid w:val="00426F7D"/>
    <w:rsid w:val="00445BCA"/>
    <w:rsid w:val="0044789D"/>
    <w:rsid w:val="00456504"/>
    <w:rsid w:val="00472633"/>
    <w:rsid w:val="00481144"/>
    <w:rsid w:val="0049068F"/>
    <w:rsid w:val="004906A4"/>
    <w:rsid w:val="004A7FF0"/>
    <w:rsid w:val="004D392D"/>
    <w:rsid w:val="004D5CC4"/>
    <w:rsid w:val="004E16A5"/>
    <w:rsid w:val="004E2C90"/>
    <w:rsid w:val="004F0A97"/>
    <w:rsid w:val="004F3129"/>
    <w:rsid w:val="005070CA"/>
    <w:rsid w:val="005137F2"/>
    <w:rsid w:val="00516734"/>
    <w:rsid w:val="005406EE"/>
    <w:rsid w:val="0054132C"/>
    <w:rsid w:val="005644AD"/>
    <w:rsid w:val="00593634"/>
    <w:rsid w:val="005B1386"/>
    <w:rsid w:val="005E4E86"/>
    <w:rsid w:val="005E52B5"/>
    <w:rsid w:val="005F0962"/>
    <w:rsid w:val="005F35CE"/>
    <w:rsid w:val="005F4317"/>
    <w:rsid w:val="00600D41"/>
    <w:rsid w:val="0060792E"/>
    <w:rsid w:val="006155F6"/>
    <w:rsid w:val="00617E6E"/>
    <w:rsid w:val="00625BC1"/>
    <w:rsid w:val="00626488"/>
    <w:rsid w:val="00652546"/>
    <w:rsid w:val="00655FB7"/>
    <w:rsid w:val="006608F3"/>
    <w:rsid w:val="0067094A"/>
    <w:rsid w:val="00671C7A"/>
    <w:rsid w:val="00672F0A"/>
    <w:rsid w:val="00683C4D"/>
    <w:rsid w:val="00691EA2"/>
    <w:rsid w:val="00694766"/>
    <w:rsid w:val="006A745F"/>
    <w:rsid w:val="006B3AF4"/>
    <w:rsid w:val="006C1DC4"/>
    <w:rsid w:val="006E6F95"/>
    <w:rsid w:val="006F4DF6"/>
    <w:rsid w:val="0071082F"/>
    <w:rsid w:val="007110FC"/>
    <w:rsid w:val="00713045"/>
    <w:rsid w:val="00714881"/>
    <w:rsid w:val="00727476"/>
    <w:rsid w:val="0073602A"/>
    <w:rsid w:val="00740B9D"/>
    <w:rsid w:val="00740FB7"/>
    <w:rsid w:val="00741E4A"/>
    <w:rsid w:val="007426CA"/>
    <w:rsid w:val="007441B4"/>
    <w:rsid w:val="00745740"/>
    <w:rsid w:val="00753442"/>
    <w:rsid w:val="007564AB"/>
    <w:rsid w:val="007651D6"/>
    <w:rsid w:val="00770B0D"/>
    <w:rsid w:val="00775C13"/>
    <w:rsid w:val="00792BC9"/>
    <w:rsid w:val="00795A8C"/>
    <w:rsid w:val="007A0C6C"/>
    <w:rsid w:val="007A4B20"/>
    <w:rsid w:val="007A60F6"/>
    <w:rsid w:val="007B3D6F"/>
    <w:rsid w:val="007C1584"/>
    <w:rsid w:val="007E73C0"/>
    <w:rsid w:val="00800F96"/>
    <w:rsid w:val="00803294"/>
    <w:rsid w:val="00806228"/>
    <w:rsid w:val="0081213A"/>
    <w:rsid w:val="00841D7F"/>
    <w:rsid w:val="008442D1"/>
    <w:rsid w:val="00857829"/>
    <w:rsid w:val="00867795"/>
    <w:rsid w:val="00881AEB"/>
    <w:rsid w:val="008A3A4E"/>
    <w:rsid w:val="008A6545"/>
    <w:rsid w:val="008B138C"/>
    <w:rsid w:val="008B2A75"/>
    <w:rsid w:val="008D2E7C"/>
    <w:rsid w:val="008E5AFE"/>
    <w:rsid w:val="008F236D"/>
    <w:rsid w:val="00900084"/>
    <w:rsid w:val="009235A3"/>
    <w:rsid w:val="00936E7D"/>
    <w:rsid w:val="00952842"/>
    <w:rsid w:val="009768D2"/>
    <w:rsid w:val="009A4F6C"/>
    <w:rsid w:val="009C1552"/>
    <w:rsid w:val="009D0D19"/>
    <w:rsid w:val="009D297D"/>
    <w:rsid w:val="009D2CF1"/>
    <w:rsid w:val="009F0AD1"/>
    <w:rsid w:val="00A0544D"/>
    <w:rsid w:val="00A10091"/>
    <w:rsid w:val="00A17FEE"/>
    <w:rsid w:val="00A219E0"/>
    <w:rsid w:val="00A345CB"/>
    <w:rsid w:val="00A413FA"/>
    <w:rsid w:val="00A416B5"/>
    <w:rsid w:val="00A4571F"/>
    <w:rsid w:val="00A571FC"/>
    <w:rsid w:val="00A66901"/>
    <w:rsid w:val="00A6740B"/>
    <w:rsid w:val="00A8523E"/>
    <w:rsid w:val="00AA0A94"/>
    <w:rsid w:val="00AA1A81"/>
    <w:rsid w:val="00AB40F5"/>
    <w:rsid w:val="00AB7C91"/>
    <w:rsid w:val="00AC5694"/>
    <w:rsid w:val="00AD0E22"/>
    <w:rsid w:val="00B02EE9"/>
    <w:rsid w:val="00B067DD"/>
    <w:rsid w:val="00B10E12"/>
    <w:rsid w:val="00B17224"/>
    <w:rsid w:val="00B36F44"/>
    <w:rsid w:val="00B40161"/>
    <w:rsid w:val="00B465F4"/>
    <w:rsid w:val="00B53CE9"/>
    <w:rsid w:val="00B711E2"/>
    <w:rsid w:val="00B90F9E"/>
    <w:rsid w:val="00BA6E27"/>
    <w:rsid w:val="00BA7757"/>
    <w:rsid w:val="00BB1659"/>
    <w:rsid w:val="00BD4D9D"/>
    <w:rsid w:val="00BD629A"/>
    <w:rsid w:val="00BD7018"/>
    <w:rsid w:val="00BD781F"/>
    <w:rsid w:val="00BF02D3"/>
    <w:rsid w:val="00BF30FC"/>
    <w:rsid w:val="00C136C1"/>
    <w:rsid w:val="00C13E79"/>
    <w:rsid w:val="00C1437B"/>
    <w:rsid w:val="00C3424B"/>
    <w:rsid w:val="00C406EB"/>
    <w:rsid w:val="00C45985"/>
    <w:rsid w:val="00C53293"/>
    <w:rsid w:val="00C60411"/>
    <w:rsid w:val="00C60C4B"/>
    <w:rsid w:val="00C62356"/>
    <w:rsid w:val="00C82237"/>
    <w:rsid w:val="00C87210"/>
    <w:rsid w:val="00CA05AB"/>
    <w:rsid w:val="00CA1354"/>
    <w:rsid w:val="00CB1A80"/>
    <w:rsid w:val="00CB7C45"/>
    <w:rsid w:val="00CE06EF"/>
    <w:rsid w:val="00CF0D9D"/>
    <w:rsid w:val="00CF3928"/>
    <w:rsid w:val="00D111FE"/>
    <w:rsid w:val="00D21C4A"/>
    <w:rsid w:val="00D3433A"/>
    <w:rsid w:val="00D35406"/>
    <w:rsid w:val="00D51560"/>
    <w:rsid w:val="00D63902"/>
    <w:rsid w:val="00D63FAA"/>
    <w:rsid w:val="00D64AC8"/>
    <w:rsid w:val="00D81C40"/>
    <w:rsid w:val="00D86BE0"/>
    <w:rsid w:val="00DA10E4"/>
    <w:rsid w:val="00DA7040"/>
    <w:rsid w:val="00DA7EFB"/>
    <w:rsid w:val="00DC3963"/>
    <w:rsid w:val="00DD3FD7"/>
    <w:rsid w:val="00DD54D7"/>
    <w:rsid w:val="00DE4348"/>
    <w:rsid w:val="00DE4FC3"/>
    <w:rsid w:val="00E0062C"/>
    <w:rsid w:val="00E0692C"/>
    <w:rsid w:val="00E11EAE"/>
    <w:rsid w:val="00E13FB7"/>
    <w:rsid w:val="00E17B83"/>
    <w:rsid w:val="00E24E79"/>
    <w:rsid w:val="00E405C4"/>
    <w:rsid w:val="00E52CB0"/>
    <w:rsid w:val="00E63224"/>
    <w:rsid w:val="00E65CFE"/>
    <w:rsid w:val="00E8155E"/>
    <w:rsid w:val="00E916CF"/>
    <w:rsid w:val="00E91A8B"/>
    <w:rsid w:val="00E95E8A"/>
    <w:rsid w:val="00EA3C47"/>
    <w:rsid w:val="00F00822"/>
    <w:rsid w:val="00F10405"/>
    <w:rsid w:val="00F17AA4"/>
    <w:rsid w:val="00F3182D"/>
    <w:rsid w:val="00F336C8"/>
    <w:rsid w:val="00F415AA"/>
    <w:rsid w:val="00F4195D"/>
    <w:rsid w:val="00F45237"/>
    <w:rsid w:val="00F46060"/>
    <w:rsid w:val="00F63119"/>
    <w:rsid w:val="00F70243"/>
    <w:rsid w:val="00F805CF"/>
    <w:rsid w:val="00F8119D"/>
    <w:rsid w:val="00F826B4"/>
    <w:rsid w:val="00F91E83"/>
    <w:rsid w:val="00FB27FD"/>
    <w:rsid w:val="00FC00E8"/>
    <w:rsid w:val="00FC2DF9"/>
    <w:rsid w:val="00FC6DA7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AA9363C1-0F4A-4AE6-A791-4B32769B6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B7C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B7C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B7C45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C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C45"/>
    <w:rPr>
      <w:b/>
      <w:bCs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E17B8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106F4C-41F7-4BC9-8AB4-731D62808A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48</Words>
  <Characters>297</Characters>
  <Application>Microsoft Office Word</Application>
  <DocSecurity>0</DocSecurity>
  <Lines>3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40</cp:revision>
  <dcterms:created xsi:type="dcterms:W3CDTF">2021-09-23T20:39:00Z</dcterms:created>
  <dcterms:modified xsi:type="dcterms:W3CDTF">2023-12-07T06:1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6447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e71d5a8fc6bd4b9b6ae9036067f938c312b235e7856793f3d37e162579dc2e4d</vt:lpwstr>
  </property>
</Properties>
</file>